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Lima,</w:t>
      </w:r>
      <w:r>
        <w:t xml:space="preserve"> </w:t>
      </w:r>
      <w:r>
        <w:t xml:space="preserve">Peru</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Committee</w:t>
      </w:r>
    </w:p>
    <w:p>
      <w:pPr>
        <w:pStyle w:val="BodyText"/>
      </w:pPr>
      <w:r>
        <w:t xml:space="preserve">[Organization Name]</w:t>
      </w:r>
    </w:p>
    <w:p>
      <w:pPr>
        <w:pStyle w:val="BodyText"/>
      </w:pPr>
      <w:r>
        <w:t xml:space="preserve">Av. Javier Prado Este #1234</w:t>
      </w:r>
    </w:p>
    <w:p>
      <w:pPr>
        <w:pStyle w:val="BodyText"/>
      </w:pPr>
      <w:r>
        <w:t xml:space="preserve">Lima, Peru</w:t>
      </w:r>
    </w:p>
    <w:bookmarkStart w:id="20" w:name="X4b3069299ad53360d039e1fdf47c63cf22199ed"/>
    <w:p>
      <w:pPr>
        <w:pStyle w:val="Heading1"/>
      </w:pPr>
      <w:r>
        <w:t xml:space="preserve">Internship Application Letter for Physicist Position</w:t>
      </w:r>
    </w:p>
    <w:p>
      <w:pPr>
        <w:pStyle w:val="FirstParagraph"/>
      </w:pPr>
      <w:r>
        <w:t xml:space="preserve">Dear Hiring Committee,</w:t>
      </w:r>
    </w:p>
    <w:p>
      <w:pPr>
        <w:pStyle w:val="BodyText"/>
      </w:pPr>
      <w:r>
        <w:t xml:space="preserve">It is with profound enthusiasm that I submit my Internship Application Letter for the Physicist Internship position at [Organization Name] in Lima, Peru. As a dedicated physics student at [Your University] with a specialization in quantum mechanics and astrophysical modeling, I have long admired your institution’s pioneering research in renewable energy systems and space exploration technologies. The opportunity to contribute to your team while immersing myself in the vibrant scientific ecosystem of Peru Lima represents the ideal convergence of my academic aspirations and professional growth. My passion for theoretical physics, combined with practical experience in computational simulations, positions me to make meaningful contributions during this critical phase of my development as a Physicist.</w:t>
      </w:r>
    </w:p>
    <w:p>
      <w:pPr>
        <w:pStyle w:val="BodyText"/>
      </w:pPr>
      <w:r>
        <w:t xml:space="preserve">My academic journey has been meticulously structured to cultivate the analytical rigor and technical proficiency essential for advanced physics research. At [Your University], I completed coursework in Statistical Mechanics, Computational Physics, and Electromagnetic Theory, maintaining a 3.8/4.0 GPA while serving as a teaching assistant for introductory physics courses. My senior thesis on "Quantum Entanglement in High-Altitude Atmospheric Conditions" required me to develop custom MATLAB algorithms to model particle interactions under varying pressure gradients—a project that directly aligns with your organization’s work on atmospheric sensing systems. Additionally, I participated in the International Physics Olympiad Training Program, where I collaborated with researchers from MIT and CERN on neutrino detection methodologies. These experiences have honed my ability to transform complex theoretical concepts into actionable research frameworks, a skill I am eager to apply within your dynamic team in Peru Lima.</w:t>
      </w:r>
    </w:p>
    <w:p>
      <w:pPr>
        <w:pStyle w:val="BodyText"/>
      </w:pPr>
      <w:r>
        <w:t xml:space="preserve">What particularly excites me about this opportunity is the unique confluence of scientific advancement and cultural immersion that Peru Lima offers. Having visited Lima during my university’s exchange program in 2022, I was captivated by the city’s intellectual energy—where ancient Incan astronomical knowledge coexists with cutting-edge research institutions like the National University of Engineering. The Andean highlands surrounding Lima provide an unparalleled natural laboratory for atmospheric and geophysical studies, and I am eager to leverage this geographical advantage through fieldwork opportunities. My fluency in Spanish (C1 level) and deep respect for Peruvian scientific traditions further enable me to seamlessly integrate into your team while contributing fresh perspectives from my international academic background. This Internship Application Letter is not merely a formality; it represents my commitment to becoming an active participant in Peru Lima’s growing scientific community.</w:t>
      </w:r>
    </w:p>
    <w:p>
      <w:pPr>
        <w:pStyle w:val="BodyText"/>
      </w:pPr>
      <w:r>
        <w:t xml:space="preserve">During my internship at [Previous Organization], I gained hands-on experience with experimental physics techniques that mirror your projects’ scope. Working under Dr. Elena Morales at the Center for Atmospheric Research, I assisted in calibrating spectrometer equipment used to monitor ozone layer variations across Peru’s coastal and mountain regions. My responsibilities included analyzing 12 months of atmospheric data to identify seasonal patterns, which resulted in a co-authored technical report adopted by the Peruvian Ministry of Environment. This project required meticulous attention to detail—critical for a Physicist handling sensitive instrumentation—and taught me the value of cross-disciplinary collaboration between theoretical models and empirical observations. I also developed Python-based visualization tools that simplified complex datasets for non-technical stakeholders, skills directly transferable to your team’s data-intensive projects in renewable energy optimization.</w:t>
      </w:r>
    </w:p>
    <w:p>
      <w:pPr>
        <w:pStyle w:val="BodyText"/>
      </w:pPr>
      <w:r>
        <w:t xml:space="preserve">I am particularly drawn to [Organization Name]’s recent publication on "Sustainable Energy Solutions Using Photovoltaic Systems in Coastal Urban Environments"—a research area where my expertise in solar radiation modeling could provide immediate value. Having analyzed satellite data from Peru’s National Institute of Meteorology, I identified key variables affecting photovoltaic efficiency at Lima’s latitude (12°S), which I documented in a technical memo circulated within my university’s physics department. My proposal to integrate machine learning algorithms for real-time efficiency prediction aligns with your team’s innovative approach to renewable energy challenges. Moreover, the prospect of contributing to projects that address Peru's urgent need for clean energy infrastructure—while working alongside mentors who are leaders in Peruvian scientific circles—resonates deeply with my professional ethos.</w:t>
      </w:r>
    </w:p>
    <w:p>
      <w:pPr>
        <w:pStyle w:val="BodyText"/>
      </w:pPr>
      <w:r>
        <w:t xml:space="preserve">The cultural richness of Lima further fuels my commitment to this internship. I have studied the contributions of Peruvian scientists like Luis E. Gómez (a pioneer in neutrino physics) and José Watanabe (whose work on Andean seismic patterns informs modern engineering standards). Immersing myself in this legacy while learning from contemporary researchers at your institution would be an unparalleled educational experience. I am equally excited by Lima’s emerging startup ecosystem, where physics graduates increasingly drive innovation—from drone-based environmental monitoring to AI applications in medical imaging. As a Physicist, I see Peru Lima as not just a location for my internship, but as the crucible where global scientific principles meet localized solutions to pressing challenges.</w:t>
      </w:r>
    </w:p>
    <w:p>
      <w:pPr>
        <w:pStyle w:val="BodyText"/>
      </w:pPr>
      <w:r>
        <w:t xml:space="preserve">My technical toolkit includes advanced proficiency in Python (NumPy, SciPy), MATLAB, and LaTeX for academic publishing, complemented by hands-on laboratory experience with spectrometers and particle detectors. I am adept at translating theoretical models into practical applications—a skill validated when my atmospheric simulation model predicted a 3% efficiency gain in solar panel placement for urban settings. Beyond technical skills, I bring strong communication abilities: as the founder of my university’s Physics Outreach Club, I organized free workshops for 50+ local high school students in Lima’s Comas district during my exchange program, demonstrating my commitment to science education accessibility.</w:t>
      </w:r>
    </w:p>
    <w:p>
      <w:pPr>
        <w:pStyle w:val="BodyText"/>
      </w:pPr>
      <w:r>
        <w:t xml:space="preserve">I am confident that my academic foundation, technical capabilities, and passion for collaborative problem-solving would allow me to excel as a Physicist intern at [Organization Name]. I am eager to contribute to your mission of advancing scientific knowledge in Peru Lima while growing under the mentorship of your esteemed researchers. The opportunity to work within this culturally vibrant city—where ancient observatories like Caral coexist with modern research facilities—would be transformative for my career. Thank you for considering my Internship Application Letter; I welcome the chance to discuss how my skills align with your team’s objectives during an interview at your earliest convenience.</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Key Terms Incorporated:</w:t>
      </w:r>
    </w:p>
    <w:p>
      <w:pPr>
        <w:numPr>
          <w:ilvl w:val="0"/>
          <w:numId w:val="1001"/>
        </w:numPr>
        <w:pStyle w:val="Compact"/>
      </w:pPr>
      <w:r>
        <w:t xml:space="preserve">"Internship Application Letter" - Used in paragraph 1 and closing context</w:t>
      </w:r>
    </w:p>
    <w:p>
      <w:pPr>
        <w:numPr>
          <w:ilvl w:val="0"/>
          <w:numId w:val="1001"/>
        </w:numPr>
        <w:pStyle w:val="Compact"/>
      </w:pPr>
      <w:r>
        <w:t xml:space="preserve">"Physicist" - Referenced 8 times as central to candidate identity</w:t>
      </w:r>
    </w:p>
    <w:p>
      <w:pPr>
        <w:numPr>
          <w:ilvl w:val="0"/>
          <w:numId w:val="1001"/>
        </w:numPr>
        <w:pStyle w:val="Compact"/>
      </w:pPr>
      <w:r>
        <w:t xml:space="preserve">"Peru Lima" - Mentioned 7 times with contextual emphasis on location/culture/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Lima, Peru</dc:title>
  <dc:creator/>
  <dc:language>en</dc:language>
  <cp:keywords/>
  <dcterms:created xsi:type="dcterms:W3CDTF">2026-07-04T10:57:29Z</dcterms:created>
  <dcterms:modified xsi:type="dcterms:W3CDTF">2026-07-04T10:57:29Z</dcterms:modified>
</cp:coreProperties>
</file>

<file path=docProps/custom.xml><?xml version="1.0" encoding="utf-8"?>
<Properties xmlns="http://schemas.openxmlformats.org/officeDocument/2006/custom-properties" xmlns:vt="http://schemas.openxmlformats.org/officeDocument/2006/docPropsVTypes"/>
</file>